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B20653" w14:textId="4D34D970" w:rsidR="00362344" w:rsidRDefault="0059241F">
      <w:pPr>
        <w:rPr>
          <w:sz w:val="28"/>
          <w:szCs w:val="28"/>
        </w:rPr>
      </w:pPr>
      <w:r w:rsidRPr="0059241F">
        <w:rPr>
          <w:sz w:val="28"/>
          <w:szCs w:val="28"/>
        </w:rPr>
        <w:t>Empirical Rule Worksheet</w:t>
      </w:r>
    </w:p>
    <w:p w14:paraId="5556D643" w14:textId="1ECD575E" w:rsidR="0059241F" w:rsidRDefault="0059241F">
      <w:r>
        <w:t xml:space="preserve">Directions: Work through the problems through the class period. If you finish with time to spare, grab a Chrome book and work on ALEKS. If you don’t finish by the end of class, then it will become homework. </w:t>
      </w:r>
    </w:p>
    <w:p w14:paraId="469D82E5" w14:textId="1C6318BD" w:rsidR="0059241F" w:rsidRDefault="0059241F">
      <w:r>
        <w:t xml:space="preserve">For each question draw the bell curve and label each of the 7 </w:t>
      </w:r>
      <w:r w:rsidR="003C244E">
        <w:t>lines and</w:t>
      </w:r>
      <w:r>
        <w:t xml:space="preserve"> answer the question</w:t>
      </w:r>
      <w:r w:rsidR="003C244E">
        <w:t>(s)</w:t>
      </w:r>
      <w:r>
        <w:t xml:space="preserve">. </w:t>
      </w:r>
    </w:p>
    <w:p w14:paraId="71546D0F" w14:textId="4EE8C8D7" w:rsidR="0059241F" w:rsidRDefault="0059241F"/>
    <w:p w14:paraId="2AC81D5F" w14:textId="634999EA" w:rsidR="00331B96" w:rsidRDefault="0059241F" w:rsidP="0059241F">
      <w:pPr>
        <w:pStyle w:val="ListParagraph"/>
        <w:numPr>
          <w:ilvl w:val="0"/>
          <w:numId w:val="1"/>
        </w:numPr>
      </w:pPr>
      <w:r>
        <w:t xml:space="preserve">The average human lifespan is 79 years with a standard deviation of 15 years. What percent of people live to be between </w:t>
      </w:r>
      <w:r w:rsidR="00C172A2">
        <w:t>64 and 94 years</w:t>
      </w:r>
      <w:r w:rsidR="00CF3C95">
        <w:t xml:space="preserve"> (</w:t>
      </w:r>
      <w:r w:rsidR="00CF3C95">
        <w:t>Hint: shade in the space to help</w:t>
      </w:r>
      <w:r w:rsidR="00CF3C95">
        <w:t>)</w:t>
      </w:r>
      <w:r w:rsidR="00C172A2">
        <w:t>?</w:t>
      </w:r>
    </w:p>
    <w:p w14:paraId="76085518" w14:textId="7EE7CE5F" w:rsidR="0059241F" w:rsidRDefault="0059241F" w:rsidP="00331B96">
      <w:pPr>
        <w:pStyle w:val="ListParagraph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7BDC11A" wp14:editId="3147C41D">
            <wp:simplePos x="0" y="0"/>
            <wp:positionH relativeFrom="margin">
              <wp:align>left</wp:align>
            </wp:positionH>
            <wp:positionV relativeFrom="paragraph">
              <wp:posOffset>294005</wp:posOffset>
            </wp:positionV>
            <wp:extent cx="6530340" cy="2435225"/>
            <wp:effectExtent l="0" t="0" r="3810" b="3175"/>
            <wp:wrapSquare wrapText="bothSides"/>
            <wp:docPr id="457038918" name="Picture 4570389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0340" cy="2435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E504A1" w14:textId="75EF608A" w:rsidR="00331B96" w:rsidRPr="00331B96" w:rsidRDefault="00331B96" w:rsidP="00331B96"/>
    <w:p w14:paraId="7B5775FB" w14:textId="22571A52" w:rsidR="00331B96" w:rsidRDefault="00331B96" w:rsidP="00331B96">
      <w:pPr>
        <w:pStyle w:val="ListParagraph"/>
        <w:numPr>
          <w:ilvl w:val="0"/>
          <w:numId w:val="1"/>
        </w:numPr>
      </w:pPr>
      <w:r>
        <w:t>The average IQ is 100 with a standard deviation of 1</w:t>
      </w:r>
      <w:r w:rsidR="002270C6">
        <w:t>3</w:t>
      </w:r>
      <w:r>
        <w:t xml:space="preserve"> IQ points. What percent of people have an IQ between </w:t>
      </w:r>
      <w:r w:rsidR="00EB5ED3">
        <w:t xml:space="preserve">100 </w:t>
      </w:r>
      <w:r w:rsidR="00DF58B4">
        <w:t>and 134</w:t>
      </w:r>
      <w:r w:rsidR="00EE6DB1">
        <w:t xml:space="preserve"> points</w:t>
      </w:r>
      <w:r w:rsidR="00EB5ED3">
        <w:t xml:space="preserve"> (Hint: shade in the space to help)</w:t>
      </w:r>
      <w:r w:rsidR="00DF58B4">
        <w:t>?</w:t>
      </w:r>
    </w:p>
    <w:p w14:paraId="513C9C2B" w14:textId="67CBF481" w:rsidR="00331B96" w:rsidRDefault="00331B96" w:rsidP="00331B96">
      <w:r>
        <w:rPr>
          <w:noProof/>
        </w:rPr>
        <w:drawing>
          <wp:anchor distT="0" distB="0" distL="114300" distR="114300" simplePos="0" relativeHeight="251660288" behindDoc="0" locked="0" layoutInCell="1" allowOverlap="1" wp14:anchorId="166FE07E" wp14:editId="5D03FD44">
            <wp:simplePos x="0" y="0"/>
            <wp:positionH relativeFrom="margin">
              <wp:posOffset>0</wp:posOffset>
            </wp:positionH>
            <wp:positionV relativeFrom="paragraph">
              <wp:posOffset>281940</wp:posOffset>
            </wp:positionV>
            <wp:extent cx="6530340" cy="2435225"/>
            <wp:effectExtent l="0" t="0" r="3810" b="317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0340" cy="2435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C914F69" w14:textId="5B67DBDD" w:rsidR="00331B96" w:rsidRPr="00331B96" w:rsidRDefault="00331B96" w:rsidP="00331B96">
      <w:pPr>
        <w:pStyle w:val="ListParagraph"/>
      </w:pPr>
    </w:p>
    <w:p w14:paraId="302117DD" w14:textId="66BD3D73" w:rsidR="00331B96" w:rsidRDefault="00331B96" w:rsidP="00331B96">
      <w:pPr>
        <w:pStyle w:val="ListParagraph"/>
        <w:numPr>
          <w:ilvl w:val="0"/>
          <w:numId w:val="1"/>
        </w:numPr>
      </w:pPr>
      <w:r>
        <w:lastRenderedPageBreak/>
        <w:t xml:space="preserve">Timmy is a math teacher with 24 students in his class. His last test has a mean score of 79 with a standard deviation of 9.5 points. How many students have a score between </w:t>
      </w:r>
      <w:r w:rsidR="0015781D">
        <w:t>60 and 98?</w:t>
      </w:r>
    </w:p>
    <w:p w14:paraId="32741DC0" w14:textId="009D372E" w:rsidR="00331B96" w:rsidRPr="00331B96" w:rsidRDefault="00331B96" w:rsidP="00331B96">
      <w:pPr>
        <w:pStyle w:val="ListParagraph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2A5A9489" wp14:editId="700127C8">
            <wp:simplePos x="0" y="0"/>
            <wp:positionH relativeFrom="margin">
              <wp:posOffset>0</wp:posOffset>
            </wp:positionH>
            <wp:positionV relativeFrom="paragraph">
              <wp:posOffset>288925</wp:posOffset>
            </wp:positionV>
            <wp:extent cx="6530340" cy="2435225"/>
            <wp:effectExtent l="0" t="0" r="3810" b="317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0340" cy="2435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</w:t>
      </w:r>
    </w:p>
    <w:p w14:paraId="1D81BC49" w14:textId="0ED02AAB" w:rsidR="00331B96" w:rsidRPr="00331B96" w:rsidRDefault="00331B96" w:rsidP="00331B96"/>
    <w:p w14:paraId="08D93A99" w14:textId="77777777" w:rsidR="003C244E" w:rsidRDefault="003C244E" w:rsidP="003C244E">
      <w:pPr>
        <w:pStyle w:val="ListParagraph"/>
      </w:pPr>
    </w:p>
    <w:p w14:paraId="5AF92497" w14:textId="22FDAC25" w:rsidR="003C244E" w:rsidRDefault="003C244E" w:rsidP="003C244E">
      <w:pPr>
        <w:pStyle w:val="ListParagraph"/>
      </w:pPr>
    </w:p>
    <w:p w14:paraId="78C1C182" w14:textId="3C298FAA" w:rsidR="003C244E" w:rsidRDefault="003C244E" w:rsidP="003C244E">
      <w:pPr>
        <w:pStyle w:val="ListParagraph"/>
      </w:pPr>
    </w:p>
    <w:p w14:paraId="217934EA" w14:textId="77777777" w:rsidR="003C244E" w:rsidRDefault="003C244E" w:rsidP="003C244E">
      <w:pPr>
        <w:pStyle w:val="ListParagraph"/>
      </w:pPr>
    </w:p>
    <w:p w14:paraId="289CCDDD" w14:textId="5F1F7F0A" w:rsidR="00331B96" w:rsidRDefault="00331B96" w:rsidP="00331B96">
      <w:pPr>
        <w:pStyle w:val="ListParagraph"/>
        <w:numPr>
          <w:ilvl w:val="0"/>
          <w:numId w:val="1"/>
        </w:numPr>
      </w:pPr>
      <w:r>
        <w:t xml:space="preserve">A resting heart rate has a mean of 80 beats per minute and a standard deviation of 15 beats per minute. If 100 people went to the doctor and had their resting heart rate tested, how many of them had a heart rate between </w:t>
      </w:r>
      <w:r w:rsidR="009579D8">
        <w:t>65 and 80</w:t>
      </w:r>
      <w:r w:rsidR="00EE6DB1">
        <w:t xml:space="preserve"> beats per minute?</w:t>
      </w:r>
    </w:p>
    <w:p w14:paraId="56AA0E91" w14:textId="1859F899" w:rsidR="00331B96" w:rsidRPr="00331B96" w:rsidRDefault="00331B96" w:rsidP="00331B96">
      <w:pPr>
        <w:pStyle w:val="ListParagraph"/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4EA2D647" wp14:editId="580353AF">
            <wp:simplePos x="0" y="0"/>
            <wp:positionH relativeFrom="margin">
              <wp:posOffset>0</wp:posOffset>
            </wp:positionH>
            <wp:positionV relativeFrom="paragraph">
              <wp:posOffset>288925</wp:posOffset>
            </wp:positionV>
            <wp:extent cx="6530340" cy="2435225"/>
            <wp:effectExtent l="0" t="0" r="3810" b="317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0340" cy="2435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FF5652" w14:textId="0F9F872C" w:rsidR="00331B96" w:rsidRPr="00331B96" w:rsidRDefault="00331B96" w:rsidP="00331B96"/>
    <w:p w14:paraId="4FCC7E8F" w14:textId="77777777" w:rsidR="003C244E" w:rsidRDefault="003C244E">
      <w:r>
        <w:br w:type="page"/>
      </w:r>
    </w:p>
    <w:p w14:paraId="30282B45" w14:textId="6A6F024E" w:rsidR="003C244E" w:rsidRDefault="00331B96" w:rsidP="003C244E">
      <w:pPr>
        <w:pStyle w:val="ListParagraph"/>
        <w:numPr>
          <w:ilvl w:val="0"/>
          <w:numId w:val="1"/>
        </w:numPr>
      </w:pPr>
      <w:r>
        <w:lastRenderedPageBreak/>
        <w:t xml:space="preserve">The average ACT score is a 20.8 with a standard deviation of </w:t>
      </w:r>
      <w:r w:rsidR="003C244E">
        <w:t xml:space="preserve">5.4. If 500 students take the ACT how many </w:t>
      </w:r>
      <w:r w:rsidR="00BA5086">
        <w:t xml:space="preserve">students </w:t>
      </w:r>
      <w:r w:rsidR="003C244E">
        <w:t xml:space="preserve">have scores between </w:t>
      </w:r>
      <w:r w:rsidR="008268CA">
        <w:t xml:space="preserve">4.6 and </w:t>
      </w:r>
      <w:r w:rsidR="00BA5086">
        <w:t>20.8</w:t>
      </w:r>
      <w:r w:rsidR="003C244E">
        <w:t xml:space="preserve">? What percent scored between </w:t>
      </w:r>
      <w:r w:rsidR="00BA5086">
        <w:t>a 20.8 and 37</w:t>
      </w:r>
      <w:r w:rsidR="003C244E">
        <w:t>?</w:t>
      </w:r>
    </w:p>
    <w:p w14:paraId="1B604ACC" w14:textId="561A1595" w:rsidR="003C244E" w:rsidRPr="00331B96" w:rsidRDefault="003C244E" w:rsidP="003C244E">
      <w:r>
        <w:rPr>
          <w:noProof/>
        </w:rPr>
        <w:drawing>
          <wp:anchor distT="0" distB="0" distL="114300" distR="114300" simplePos="0" relativeHeight="251666432" behindDoc="0" locked="0" layoutInCell="1" allowOverlap="1" wp14:anchorId="2A69D1A2" wp14:editId="389C0CDE">
            <wp:simplePos x="0" y="0"/>
            <wp:positionH relativeFrom="margin">
              <wp:posOffset>0</wp:posOffset>
            </wp:positionH>
            <wp:positionV relativeFrom="paragraph">
              <wp:posOffset>281940</wp:posOffset>
            </wp:positionV>
            <wp:extent cx="6530340" cy="2435225"/>
            <wp:effectExtent l="0" t="0" r="3810" b="3175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0340" cy="2435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9BE17C" w14:textId="4A431A3A" w:rsidR="00331B96" w:rsidRDefault="00331B96" w:rsidP="003C244E"/>
    <w:p w14:paraId="7E43D82D" w14:textId="77777777" w:rsidR="003C244E" w:rsidRDefault="003C244E" w:rsidP="003C244E"/>
    <w:p w14:paraId="410AD34C" w14:textId="77777777" w:rsidR="003C244E" w:rsidRDefault="003C244E" w:rsidP="003C244E"/>
    <w:p w14:paraId="0B521231" w14:textId="0BC93534" w:rsidR="003C244E" w:rsidRDefault="003C244E" w:rsidP="003C244E">
      <w:r>
        <w:t xml:space="preserve">Bonus: 6) The average score for the test was an 89 and the standard deviation was 6.5. </w:t>
      </w:r>
    </w:p>
    <w:p w14:paraId="09C2C1F8" w14:textId="36F53CB9" w:rsidR="003C244E" w:rsidRDefault="003C244E" w:rsidP="003C244E">
      <w:r>
        <w:rPr>
          <w:noProof/>
        </w:rPr>
        <w:drawing>
          <wp:anchor distT="0" distB="0" distL="114300" distR="114300" simplePos="0" relativeHeight="251668480" behindDoc="0" locked="0" layoutInCell="1" allowOverlap="1" wp14:anchorId="57826188" wp14:editId="3FE495C4">
            <wp:simplePos x="0" y="0"/>
            <wp:positionH relativeFrom="margin">
              <wp:posOffset>0</wp:posOffset>
            </wp:positionH>
            <wp:positionV relativeFrom="paragraph">
              <wp:posOffset>281940</wp:posOffset>
            </wp:positionV>
            <wp:extent cx="6530340" cy="2435225"/>
            <wp:effectExtent l="0" t="0" r="3810" b="3175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0340" cy="2435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274A83" w14:textId="50131843" w:rsidR="003C244E" w:rsidRPr="003C244E" w:rsidRDefault="003C244E" w:rsidP="003C244E"/>
    <w:p w14:paraId="079690A5" w14:textId="54A11555" w:rsidR="003C244E" w:rsidRDefault="003C244E" w:rsidP="003C244E">
      <w:pPr>
        <w:pStyle w:val="ListParagraph"/>
        <w:numPr>
          <w:ilvl w:val="0"/>
          <w:numId w:val="2"/>
        </w:numPr>
      </w:pPr>
      <w:r>
        <w:t xml:space="preserve">What percent scored between </w:t>
      </w:r>
      <w:r w:rsidR="00A97F3F">
        <w:t>82.5 and 89</w:t>
      </w:r>
    </w:p>
    <w:p w14:paraId="5F073F10" w14:textId="0B393425" w:rsidR="003C244E" w:rsidRPr="003C244E" w:rsidRDefault="003C244E" w:rsidP="003C244E">
      <w:pPr>
        <w:pStyle w:val="ListParagraph"/>
        <w:numPr>
          <w:ilvl w:val="0"/>
          <w:numId w:val="2"/>
        </w:numPr>
      </w:pPr>
      <w:r>
        <w:t>If Billy scored an 88% how did he do compa</w:t>
      </w:r>
      <w:bookmarkStart w:id="0" w:name="_GoBack"/>
      <w:bookmarkEnd w:id="0"/>
      <w:r>
        <w:t>red to is peers?</w:t>
      </w:r>
    </w:p>
    <w:p w14:paraId="2D50CEE8" w14:textId="77777777" w:rsidR="003C244E" w:rsidRPr="003C244E" w:rsidRDefault="003C244E" w:rsidP="003C244E"/>
    <w:sectPr w:rsidR="003C244E" w:rsidRPr="003C244E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420425" w14:textId="77777777" w:rsidR="0059241F" w:rsidRDefault="0059241F" w:rsidP="0059241F">
      <w:pPr>
        <w:spacing w:after="0" w:line="240" w:lineRule="auto"/>
      </w:pPr>
      <w:r>
        <w:separator/>
      </w:r>
    </w:p>
  </w:endnote>
  <w:endnote w:type="continuationSeparator" w:id="0">
    <w:p w14:paraId="5BF81E6E" w14:textId="77777777" w:rsidR="0059241F" w:rsidRDefault="0059241F" w:rsidP="005924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1A741C" w14:textId="77777777" w:rsidR="0059241F" w:rsidRDefault="0059241F" w:rsidP="0059241F">
      <w:pPr>
        <w:spacing w:after="0" w:line="240" w:lineRule="auto"/>
      </w:pPr>
      <w:r>
        <w:separator/>
      </w:r>
    </w:p>
  </w:footnote>
  <w:footnote w:type="continuationSeparator" w:id="0">
    <w:p w14:paraId="50D69AC6" w14:textId="77777777" w:rsidR="0059241F" w:rsidRDefault="0059241F" w:rsidP="005924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445AC6" w14:textId="5F300FD1" w:rsidR="0059241F" w:rsidRDefault="0059241F">
    <w:pPr>
      <w:pStyle w:val="Header"/>
    </w:pPr>
    <w:r>
      <w:t>Name: ____________________________________________________________</w:t>
    </w:r>
    <w:r>
      <w:tab/>
      <w:t>Period: 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0C6618"/>
    <w:multiLevelType w:val="hybridMultilevel"/>
    <w:tmpl w:val="C49AF416"/>
    <w:lvl w:ilvl="0" w:tplc="65B8D65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13F6279"/>
    <w:multiLevelType w:val="hybridMultilevel"/>
    <w:tmpl w:val="E93E8A5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3NDMwNTUBkmbmJko6SsGpxcWZ+XkgBYa1AJC3pR4sAAAA"/>
  </w:docVars>
  <w:rsids>
    <w:rsidRoot w:val="0059241F"/>
    <w:rsid w:val="0015781D"/>
    <w:rsid w:val="002270C6"/>
    <w:rsid w:val="00331B96"/>
    <w:rsid w:val="00362344"/>
    <w:rsid w:val="003C244E"/>
    <w:rsid w:val="0059241F"/>
    <w:rsid w:val="008268CA"/>
    <w:rsid w:val="009579D8"/>
    <w:rsid w:val="00A97F3F"/>
    <w:rsid w:val="00AC7B1D"/>
    <w:rsid w:val="00BA5086"/>
    <w:rsid w:val="00C172A2"/>
    <w:rsid w:val="00CF3C95"/>
    <w:rsid w:val="00DC7B8C"/>
    <w:rsid w:val="00DF58B4"/>
    <w:rsid w:val="00EB5ED3"/>
    <w:rsid w:val="00EE6D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D3BEBD"/>
  <w15:chartTrackingRefBased/>
  <w15:docId w15:val="{23955690-29E1-4F95-AAD6-54F8331A6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924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241F"/>
  </w:style>
  <w:style w:type="paragraph" w:styleId="Footer">
    <w:name w:val="footer"/>
    <w:basedOn w:val="Normal"/>
    <w:link w:val="FooterChar"/>
    <w:uiPriority w:val="99"/>
    <w:unhideWhenUsed/>
    <w:rsid w:val="005924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241F"/>
  </w:style>
  <w:style w:type="paragraph" w:styleId="ListParagraph">
    <w:name w:val="List Paragraph"/>
    <w:basedOn w:val="Normal"/>
    <w:uiPriority w:val="34"/>
    <w:qFormat/>
    <w:rsid w:val="005924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3</Pages>
  <Words>224</Words>
  <Characters>127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ssa L Kalina</dc:creator>
  <cp:keywords/>
  <dc:description/>
  <cp:lastModifiedBy>Marissa L Kalina</cp:lastModifiedBy>
  <cp:revision>14</cp:revision>
  <dcterms:created xsi:type="dcterms:W3CDTF">2019-09-12T21:07:00Z</dcterms:created>
  <dcterms:modified xsi:type="dcterms:W3CDTF">2019-09-13T19:35:00Z</dcterms:modified>
</cp:coreProperties>
</file>